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526FC" w14:textId="77777777" w:rsidR="009A1578" w:rsidRDefault="009A1578"/>
    <w:tbl>
      <w:tblPr>
        <w:tblStyle w:val="TableGrid"/>
        <w:tblpPr w:leftFromText="180" w:rightFromText="180" w:horzAnchor="page" w:tblpXSpec="center" w:tblpY="1450"/>
        <w:tblW w:w="977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8"/>
        <w:gridCol w:w="1911"/>
        <w:gridCol w:w="1418"/>
        <w:gridCol w:w="3827"/>
        <w:gridCol w:w="992"/>
      </w:tblGrid>
      <w:tr w:rsidR="009A1578" w14:paraId="1EE60537" w14:textId="77777777" w:rsidTr="002E15DC">
        <w:trPr>
          <w:trHeight w:val="841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22B1ED36" w14:textId="29761399" w:rsidR="009A1578" w:rsidRPr="00F5061B" w:rsidRDefault="009A1578" w:rsidP="009A1578">
            <w:pPr>
              <w:jc w:val="center"/>
              <w:rPr>
                <w:rFonts w:ascii="Arial" w:hAnsi="Arial" w:cs="Arial"/>
                <w:b/>
                <w:sz w:val="36"/>
              </w:rPr>
            </w:pPr>
            <w:r w:rsidRPr="00F5061B">
              <w:rPr>
                <w:rFonts w:ascii="Arial" w:hAnsi="Arial" w:cs="Arial"/>
                <w:b/>
                <w:sz w:val="36"/>
              </w:rPr>
              <w:t>Lunchtime Menu</w:t>
            </w:r>
          </w:p>
        </w:tc>
      </w:tr>
      <w:tr w:rsidR="00DE3CA3" w14:paraId="0B6C05DA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6B7AC5B4" w14:textId="4CBA9A92" w:rsidR="00DE3CA3" w:rsidRPr="009A1578" w:rsidRDefault="00802438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reamy Tomato Pasta</w:t>
            </w:r>
          </w:p>
          <w:p w14:paraId="7962D0BA" w14:textId="222A7DC9" w:rsidR="00DE3CA3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>
              <w:rPr>
                <w:rFonts w:ascii="Arial" w:hAnsi="Arial" w:cs="Arial"/>
                <w:color w:val="C00000"/>
              </w:rPr>
              <w:t>1</w:t>
            </w:r>
            <w:r w:rsidR="00171B9F" w:rsidRPr="003B40A7">
              <w:rPr>
                <w:rFonts w:ascii="Arial" w:hAnsi="Arial" w:cs="Arial"/>
                <w:color w:val="C00000"/>
              </w:rPr>
              <w:t>,</w:t>
            </w:r>
            <w:r w:rsidR="00802438">
              <w:rPr>
                <w:rFonts w:ascii="Arial" w:hAnsi="Arial" w:cs="Arial"/>
                <w:color w:val="C00000"/>
              </w:rPr>
              <w:t>336</w:t>
            </w:r>
            <w:r w:rsidR="00DE3CA3" w:rsidRPr="003B40A7">
              <w:rPr>
                <w:rFonts w:ascii="Arial" w:hAnsi="Arial" w:cs="Arial"/>
                <w:color w:val="C00000"/>
              </w:rPr>
              <w:t xml:space="preserve">kJ, </w:t>
            </w:r>
            <w:r w:rsidR="00802438">
              <w:rPr>
                <w:rFonts w:ascii="Arial" w:hAnsi="Arial" w:cs="Arial"/>
                <w:color w:val="C00000"/>
              </w:rPr>
              <w:t>317</w:t>
            </w:r>
            <w:r w:rsidR="00DE3CA3" w:rsidRPr="003B40A7">
              <w:rPr>
                <w:rFonts w:ascii="Arial" w:hAnsi="Arial" w:cs="Arial"/>
                <w:color w:val="C00000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EEE6B8A" w14:textId="12099962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2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02B6631" w14:textId="050930DD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urry Sauce</w:t>
            </w:r>
          </w:p>
          <w:p w14:paraId="7BA06804" w14:textId="05785658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C00000"/>
              </w:rPr>
              <w:t>1,526kJ, 362kcal</w:t>
            </w:r>
          </w:p>
        </w:tc>
        <w:tc>
          <w:tcPr>
            <w:tcW w:w="992" w:type="dxa"/>
            <w:shd w:val="clear" w:color="auto" w:fill="auto"/>
          </w:tcPr>
          <w:p w14:paraId="53C36E51" w14:textId="54AC456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763AEBC1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8E6899" w14:textId="0E6D9900" w:rsidR="00DE3CA3" w:rsidRPr="009A1578" w:rsidRDefault="00802438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Corned Beef Pie</w:t>
            </w:r>
          </w:p>
          <w:p w14:paraId="4A29294D" w14:textId="5609E877" w:rsidR="00DE3CA3" w:rsidRPr="009A1578" w:rsidRDefault="00F5061B" w:rsidP="00802438">
            <w:pPr>
              <w:rPr>
                <w:rFonts w:ascii="Arial" w:hAnsi="Arial" w:cs="Arial"/>
              </w:rPr>
            </w:pPr>
            <w:r w:rsidRPr="00802438">
              <w:rPr>
                <w:rFonts w:ascii="Arial" w:hAnsi="Arial" w:cs="Arial"/>
                <w:color w:val="C00000"/>
              </w:rPr>
              <w:t xml:space="preserve">     </w:t>
            </w:r>
            <w:r w:rsidR="00802438" w:rsidRPr="00802438">
              <w:rPr>
                <w:rFonts w:ascii="Arial" w:hAnsi="Arial" w:cs="Arial"/>
                <w:color w:val="C00000"/>
              </w:rPr>
              <w:t>1,449</w:t>
            </w:r>
            <w:r w:rsidR="00DE3CA3" w:rsidRPr="00802438">
              <w:rPr>
                <w:rFonts w:ascii="Arial" w:hAnsi="Arial" w:cs="Arial"/>
                <w:color w:val="C00000"/>
              </w:rPr>
              <w:t xml:space="preserve">kJ, </w:t>
            </w:r>
            <w:r w:rsidR="00802438" w:rsidRPr="00802438">
              <w:rPr>
                <w:rFonts w:ascii="Arial" w:hAnsi="Arial" w:cs="Arial"/>
                <w:color w:val="C00000"/>
              </w:rPr>
              <w:t>347</w:t>
            </w:r>
            <w:r w:rsidR="00DE3CA3" w:rsidRPr="00802438">
              <w:rPr>
                <w:rFonts w:ascii="Arial" w:hAnsi="Arial" w:cs="Arial"/>
                <w:color w:val="C00000"/>
              </w:rPr>
              <w:t>kca</w:t>
            </w:r>
            <w:r w:rsidRPr="00802438">
              <w:rPr>
                <w:rFonts w:ascii="Arial" w:hAnsi="Arial" w:cs="Arial"/>
                <w:color w:val="C00000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28225627" w14:textId="2E198871" w:rsidR="00DE3CA3" w:rsidRPr="009A1578" w:rsidRDefault="00DE3CA3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811BC" w14:textId="36AE44D5" w:rsidR="00DE3CA3" w:rsidRPr="009A1578" w:rsidRDefault="00DE3CA3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Gravy</w:t>
            </w:r>
          </w:p>
          <w:p w14:paraId="484FCE37" w14:textId="1C9B2874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4D4703" w:rsidRPr="006B6E29">
              <w:rPr>
                <w:rFonts w:ascii="Arial" w:hAnsi="Arial" w:cs="Arial"/>
                <w:color w:val="FF0000"/>
              </w:rPr>
              <w:t>2,202kJ 527kcal</w:t>
            </w:r>
          </w:p>
        </w:tc>
        <w:tc>
          <w:tcPr>
            <w:tcW w:w="992" w:type="dxa"/>
            <w:shd w:val="clear" w:color="auto" w:fill="auto"/>
          </w:tcPr>
          <w:p w14:paraId="38A6E8BA" w14:textId="3C51C6E3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50</w:t>
            </w:r>
          </w:p>
        </w:tc>
      </w:tr>
      <w:tr w:rsidR="00DE3CA3" w14:paraId="0D3E2775" w14:textId="77777777" w:rsidTr="003B40A7">
        <w:trPr>
          <w:trHeight w:val="461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146D5FE" w14:textId="5B71B546" w:rsidR="00DE3CA3" w:rsidRPr="009A1578" w:rsidRDefault="00802438" w:rsidP="00DE3CA3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Pop Corn Chicken</w:t>
            </w:r>
          </w:p>
          <w:p w14:paraId="4D733031" w14:textId="75307A4E" w:rsidR="00DE3CA3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3B40A7" w:rsidRPr="003B40A7">
              <w:rPr>
                <w:rFonts w:ascii="Arial" w:hAnsi="Arial" w:cs="Arial"/>
                <w:color w:val="C00000"/>
              </w:rPr>
              <w:t>1,</w:t>
            </w:r>
            <w:r w:rsidR="00802438">
              <w:rPr>
                <w:rFonts w:ascii="Arial" w:hAnsi="Arial" w:cs="Arial"/>
                <w:color w:val="C00000"/>
              </w:rPr>
              <w:t>044</w:t>
            </w:r>
            <w:r w:rsidR="00DE3CA3" w:rsidRPr="003B40A7">
              <w:rPr>
                <w:rFonts w:ascii="Arial" w:hAnsi="Arial" w:cs="Arial"/>
                <w:color w:val="C00000"/>
              </w:rPr>
              <w:t xml:space="preserve">kJ, </w:t>
            </w:r>
            <w:r w:rsidR="00171B9F" w:rsidRPr="003B40A7">
              <w:rPr>
                <w:rFonts w:ascii="Arial" w:hAnsi="Arial" w:cs="Arial"/>
                <w:color w:val="C00000"/>
              </w:rPr>
              <w:t>25</w:t>
            </w:r>
            <w:r w:rsidR="00802438">
              <w:rPr>
                <w:rFonts w:ascii="Arial" w:hAnsi="Arial" w:cs="Arial"/>
                <w:color w:val="C00000"/>
              </w:rPr>
              <w:t>0</w:t>
            </w:r>
            <w:r w:rsidR="00DE3CA3" w:rsidRPr="003B40A7">
              <w:rPr>
                <w:rFonts w:ascii="Arial" w:hAnsi="Arial" w:cs="Arial"/>
                <w:color w:val="C00000"/>
              </w:rPr>
              <w:t>kca</w:t>
            </w:r>
            <w:r w:rsidRPr="003B40A7">
              <w:rPr>
                <w:rFonts w:ascii="Arial" w:hAnsi="Arial" w:cs="Arial"/>
                <w:color w:val="C00000"/>
              </w:rPr>
              <w:t>l</w:t>
            </w:r>
          </w:p>
        </w:tc>
        <w:tc>
          <w:tcPr>
            <w:tcW w:w="1418" w:type="dxa"/>
            <w:shd w:val="clear" w:color="auto" w:fill="auto"/>
          </w:tcPr>
          <w:p w14:paraId="570CA2FD" w14:textId="4F161EC7" w:rsidR="00DE3CA3" w:rsidRPr="009A1578" w:rsidRDefault="00DE3CA3" w:rsidP="0080243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.</w:t>
            </w:r>
            <w:r w:rsidR="00802438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910386" w14:textId="77777777" w:rsid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aked beans</w:t>
            </w:r>
          </w:p>
          <w:p w14:paraId="1AD59FED" w14:textId="157F0321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248.8kJ, 59.2kcal</w:t>
            </w:r>
          </w:p>
        </w:tc>
        <w:tc>
          <w:tcPr>
            <w:tcW w:w="992" w:type="dxa"/>
            <w:shd w:val="clear" w:color="auto" w:fill="auto"/>
          </w:tcPr>
          <w:p w14:paraId="1064FCAD" w14:textId="66D69F26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0.</w:t>
            </w:r>
            <w:r w:rsidR="001A72BA">
              <w:rPr>
                <w:rFonts w:ascii="Arial" w:hAnsi="Arial" w:cs="Arial"/>
                <w:sz w:val="28"/>
              </w:rPr>
              <w:t>50</w:t>
            </w:r>
          </w:p>
        </w:tc>
      </w:tr>
      <w:tr w:rsidR="009A1578" w14:paraId="19EAF4EE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476D1126" w14:textId="6AFD027E" w:rsidR="009A1578" w:rsidRPr="009A1578" w:rsidRDefault="00802438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Meatball &amp; Cheese Sub</w:t>
            </w:r>
          </w:p>
          <w:p w14:paraId="247C663B" w14:textId="7E6CE68E" w:rsidR="009A1578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1,160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279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536ABE26" w14:textId="6516B34B" w:rsidR="009A1578" w:rsidRPr="009A1578" w:rsidRDefault="009A1578" w:rsidP="000D3CA1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2.</w:t>
            </w:r>
            <w:r w:rsidR="000D3CA1">
              <w:rPr>
                <w:rFonts w:ascii="Arial" w:hAnsi="Arial" w:cs="Arial"/>
                <w:sz w:val="28"/>
              </w:rPr>
              <w:t>2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10D940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40F5347A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0174A88F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746009B7" w14:textId="570A46E7" w:rsidR="009A1578" w:rsidRPr="009A1578" w:rsidRDefault="00802438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Nachos</w:t>
            </w:r>
          </w:p>
          <w:p w14:paraId="65C3024F" w14:textId="7C1FF525" w:rsidR="009A1578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1,050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251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053C8537" w14:textId="18A7E382" w:rsidR="009A1578" w:rsidRPr="009A1578" w:rsidRDefault="00802438" w:rsidP="000D3CA1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£1</w:t>
            </w:r>
            <w:r w:rsidR="009A1578" w:rsidRPr="009A1578">
              <w:rPr>
                <w:rFonts w:ascii="Arial" w:hAnsi="Arial" w:cs="Arial"/>
                <w:sz w:val="28"/>
              </w:rPr>
              <w:t>.</w:t>
            </w:r>
            <w:r>
              <w:rPr>
                <w:rFonts w:ascii="Arial" w:hAnsi="Arial" w:cs="Arial"/>
                <w:sz w:val="28"/>
              </w:rPr>
              <w:t>2</w:t>
            </w:r>
            <w:r w:rsidR="000D3CA1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CF53C3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5CD564E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6120253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D5BEE15" w14:textId="2EE51B03" w:rsidR="009A1578" w:rsidRPr="009A1578" w:rsidRDefault="00802438" w:rsidP="009A1578">
            <w:pPr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Mac ‘n’ Cheese Bites</w:t>
            </w:r>
          </w:p>
          <w:p w14:paraId="73732E98" w14:textId="1D73BDA4" w:rsidR="009A1578" w:rsidRPr="009A1578" w:rsidRDefault="00F5061B" w:rsidP="00802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1,168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 xml:space="preserve">kJ, </w:t>
            </w:r>
            <w:r w:rsidR="00802438">
              <w:rPr>
                <w:rFonts w:ascii="Arial" w:hAnsi="Arial" w:cs="Arial"/>
                <w:color w:val="538135" w:themeColor="accent6" w:themeShade="BF"/>
              </w:rPr>
              <w:t>278</w:t>
            </w:r>
            <w:r w:rsidR="009A1578" w:rsidRPr="003B40A7">
              <w:rPr>
                <w:rFonts w:ascii="Arial" w:hAnsi="Arial" w:cs="Arial"/>
                <w:color w:val="538135" w:themeColor="accent6" w:themeShade="BF"/>
              </w:rPr>
              <w:t>kcal</w:t>
            </w:r>
          </w:p>
        </w:tc>
        <w:tc>
          <w:tcPr>
            <w:tcW w:w="1418" w:type="dxa"/>
            <w:shd w:val="clear" w:color="auto" w:fill="auto"/>
          </w:tcPr>
          <w:p w14:paraId="24CF6359" w14:textId="5E2D012B" w:rsidR="009A1578" w:rsidRPr="009A1578" w:rsidRDefault="009A1578" w:rsidP="009A1578">
            <w:pPr>
              <w:rPr>
                <w:rFonts w:ascii="Arial" w:hAnsi="Arial" w:cs="Arial"/>
                <w:sz w:val="28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 w:rsidR="00802438">
              <w:rPr>
                <w:rFonts w:ascii="Arial" w:hAnsi="Arial" w:cs="Arial"/>
                <w:sz w:val="28"/>
              </w:rPr>
              <w:t>1.5</w:t>
            </w:r>
            <w:r w:rsidRPr="009A1578">
              <w:rPr>
                <w:rFonts w:ascii="Arial" w:hAnsi="Arial" w:cs="Arial"/>
                <w:sz w:val="28"/>
              </w:rPr>
              <w:t>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323228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5F05CAD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9A1578" w14:paraId="291D16C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3FF2E4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555D4BF" w14:textId="684E91F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8CF548B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4EB11F7" w14:textId="77777777" w:rsidR="009A1578" w:rsidRPr="009A1578" w:rsidRDefault="009A1578" w:rsidP="009A1578">
            <w:pPr>
              <w:rPr>
                <w:rFonts w:ascii="Arial" w:hAnsi="Arial" w:cs="Arial"/>
              </w:rPr>
            </w:pPr>
          </w:p>
        </w:tc>
      </w:tr>
      <w:tr w:rsidR="00DE3CA3" w14:paraId="2EC6603C" w14:textId="77777777" w:rsidTr="002E15DC">
        <w:trPr>
          <w:trHeight w:val="479"/>
        </w:trPr>
        <w:tc>
          <w:tcPr>
            <w:tcW w:w="4957" w:type="dxa"/>
            <w:gridSpan w:val="3"/>
            <w:shd w:val="clear" w:color="auto" w:fill="auto"/>
            <w:vAlign w:val="center"/>
          </w:tcPr>
          <w:p w14:paraId="6E68A134" w14:textId="4E9CD0AF" w:rsidR="00DE3CA3" w:rsidRPr="00DE3CA3" w:rsidRDefault="000D3CA1" w:rsidP="00DE3CA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des</w:t>
            </w:r>
          </w:p>
        </w:tc>
        <w:tc>
          <w:tcPr>
            <w:tcW w:w="4819" w:type="dxa"/>
            <w:gridSpan w:val="2"/>
            <w:shd w:val="clear" w:color="auto" w:fill="auto"/>
            <w:vAlign w:val="center"/>
          </w:tcPr>
          <w:p w14:paraId="12D2745A" w14:textId="602209D0" w:rsidR="00DE3CA3" w:rsidRPr="00DE3CA3" w:rsidRDefault="00DE3CA3" w:rsidP="00DE3CA3">
            <w:pPr>
              <w:rPr>
                <w:rFonts w:ascii="Arial" w:hAnsi="Arial" w:cs="Arial"/>
                <w:b/>
              </w:rPr>
            </w:pPr>
            <w:r w:rsidRPr="00DE3CA3">
              <w:rPr>
                <w:rFonts w:ascii="Arial" w:hAnsi="Arial" w:cs="Arial"/>
                <w:b/>
              </w:rPr>
              <w:t>Filled jackets choice of fillings</w:t>
            </w:r>
          </w:p>
        </w:tc>
      </w:tr>
      <w:tr w:rsidR="000D3CA1" w14:paraId="7DE64903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CED13E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Fries</w:t>
            </w:r>
          </w:p>
          <w:p w14:paraId="299C196F" w14:textId="7E21815F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,711kJ, 408kcal</w:t>
            </w:r>
          </w:p>
        </w:tc>
        <w:tc>
          <w:tcPr>
            <w:tcW w:w="1418" w:type="dxa"/>
            <w:shd w:val="clear" w:color="auto" w:fill="auto"/>
          </w:tcPr>
          <w:p w14:paraId="6488707E" w14:textId="00CE46A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4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B65C79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Beans</w:t>
            </w:r>
          </w:p>
          <w:p w14:paraId="61508250" w14:textId="250D5E28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989.2kj, 234.4kcal</w:t>
            </w:r>
          </w:p>
        </w:tc>
        <w:tc>
          <w:tcPr>
            <w:tcW w:w="992" w:type="dxa"/>
            <w:shd w:val="clear" w:color="auto" w:fill="auto"/>
          </w:tcPr>
          <w:p w14:paraId="68A43085" w14:textId="3CA8E72D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80</w:t>
            </w:r>
          </w:p>
        </w:tc>
      </w:tr>
      <w:tr w:rsidR="000D3CA1" w14:paraId="17DA9879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0A016026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Jacket potato</w:t>
            </w:r>
          </w:p>
          <w:p w14:paraId="6C2335F5" w14:textId="71D2444E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538135" w:themeColor="accent6" w:themeShade="BF"/>
              </w:rPr>
              <w:t>616kJ, 146kcal</w:t>
            </w:r>
          </w:p>
        </w:tc>
        <w:tc>
          <w:tcPr>
            <w:tcW w:w="1418" w:type="dxa"/>
            <w:shd w:val="clear" w:color="auto" w:fill="auto"/>
          </w:tcPr>
          <w:p w14:paraId="1DD9E973" w14:textId="7037B9E6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1.3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A2115C4" w14:textId="77777777" w:rsidR="000D3CA1" w:rsidRPr="00DE3CA3" w:rsidRDefault="000D3CA1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eese</w:t>
            </w:r>
          </w:p>
          <w:p w14:paraId="4BDD948D" w14:textId="0CE1D876" w:rsidR="000D3CA1" w:rsidRPr="009A1578" w:rsidRDefault="000D3CA1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1822kJ, 437kcal</w:t>
            </w:r>
          </w:p>
        </w:tc>
        <w:tc>
          <w:tcPr>
            <w:tcW w:w="992" w:type="dxa"/>
            <w:shd w:val="clear" w:color="auto" w:fill="auto"/>
          </w:tcPr>
          <w:p w14:paraId="0E98D2C5" w14:textId="0B5A00FF" w:rsidR="000D3CA1" w:rsidRPr="009A1578" w:rsidRDefault="000D3CA1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4F7DFD" w14:paraId="0887CB28" w14:textId="77777777" w:rsidTr="003B40A7">
        <w:trPr>
          <w:trHeight w:val="479"/>
        </w:trPr>
        <w:tc>
          <w:tcPr>
            <w:tcW w:w="1628" w:type="dxa"/>
            <w:shd w:val="clear" w:color="auto" w:fill="auto"/>
            <w:vAlign w:val="center"/>
          </w:tcPr>
          <w:p w14:paraId="69016E10" w14:textId="77777777" w:rsidR="004F7DFD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Side Salad</w:t>
            </w:r>
          </w:p>
          <w:p w14:paraId="55E4E7F8" w14:textId="76E84130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F5061B">
              <w:rPr>
                <w:rFonts w:ascii="Arial" w:hAnsi="Arial" w:cs="Arial"/>
                <w:color w:val="538135" w:themeColor="accent6" w:themeShade="BF"/>
              </w:rPr>
              <w:t>134kJ, 37kcal</w:t>
            </w:r>
          </w:p>
        </w:tc>
        <w:tc>
          <w:tcPr>
            <w:tcW w:w="1911" w:type="dxa"/>
            <w:shd w:val="clear" w:color="auto" w:fill="auto"/>
            <w:vAlign w:val="center"/>
          </w:tcPr>
          <w:p w14:paraId="7D792342" w14:textId="7B699B64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Small</w:t>
            </w:r>
          </w:p>
          <w:p w14:paraId="2B4AA778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Medium</w:t>
            </w:r>
          </w:p>
          <w:p w14:paraId="6016013A" w14:textId="6A07703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Large</w:t>
            </w:r>
          </w:p>
        </w:tc>
        <w:tc>
          <w:tcPr>
            <w:tcW w:w="1418" w:type="dxa"/>
            <w:shd w:val="clear" w:color="auto" w:fill="auto"/>
          </w:tcPr>
          <w:p w14:paraId="1F3A3B70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0.90</w:t>
            </w:r>
          </w:p>
          <w:p w14:paraId="1806FD73" w14:textId="77777777" w:rsidR="004F7DFD" w:rsidRPr="00DA17BC" w:rsidRDefault="004F7DFD" w:rsidP="004F7DFD">
            <w:pPr>
              <w:rPr>
                <w:rFonts w:ascii="Arial" w:hAnsi="Arial" w:cs="Arial"/>
                <w:sz w:val="28"/>
              </w:rPr>
            </w:pPr>
            <w:r w:rsidRPr="00DA17BC">
              <w:rPr>
                <w:rFonts w:ascii="Arial" w:hAnsi="Arial" w:cs="Arial"/>
                <w:sz w:val="28"/>
              </w:rPr>
              <w:t>£1.90</w:t>
            </w:r>
          </w:p>
          <w:p w14:paraId="4739E7E9" w14:textId="5F35DC5F" w:rsidR="004F7DFD" w:rsidRPr="009A1578" w:rsidRDefault="004F7DFD" w:rsidP="004F7DFD">
            <w:pPr>
              <w:rPr>
                <w:rFonts w:ascii="Arial" w:hAnsi="Arial" w:cs="Arial"/>
              </w:rPr>
            </w:pPr>
            <w:r w:rsidRPr="00DA17BC">
              <w:rPr>
                <w:rFonts w:ascii="Arial" w:hAnsi="Arial" w:cs="Arial"/>
                <w:sz w:val="28"/>
              </w:rPr>
              <w:t>£2.50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91625EA" w14:textId="77777777" w:rsidR="004F7DFD" w:rsidRPr="00DE3CA3" w:rsidRDefault="004F7DFD" w:rsidP="000D3CA1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oleslaw</w:t>
            </w:r>
          </w:p>
          <w:p w14:paraId="1382A752" w14:textId="4F39D59F" w:rsidR="004F7DFD" w:rsidRPr="009A1578" w:rsidRDefault="004F7DFD" w:rsidP="000D3C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Pr="00F5061B">
              <w:rPr>
                <w:rFonts w:ascii="Arial" w:hAnsi="Arial" w:cs="Arial"/>
                <w:color w:val="C00000"/>
              </w:rPr>
              <w:t>2210.8kJ, 533.2kcal</w:t>
            </w:r>
          </w:p>
        </w:tc>
        <w:tc>
          <w:tcPr>
            <w:tcW w:w="992" w:type="dxa"/>
            <w:shd w:val="clear" w:color="auto" w:fill="auto"/>
          </w:tcPr>
          <w:p w14:paraId="1659A7D1" w14:textId="1F74A058" w:rsidR="004F7DFD" w:rsidRPr="009A1578" w:rsidRDefault="004F7DFD" w:rsidP="000D3CA1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00</w:t>
            </w:r>
          </w:p>
        </w:tc>
      </w:tr>
      <w:tr w:rsidR="00DE3CA3" w14:paraId="709E53D2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5E5753CD" w14:textId="5C8C95FB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36CE97" w14:textId="48824797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67055EF" w14:textId="1378A038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Tuna in a light mayonnaise</w:t>
            </w:r>
          </w:p>
          <w:p w14:paraId="6CA05F01" w14:textId="78C51BC9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37.5kJ, 317.5kcal</w:t>
            </w:r>
          </w:p>
        </w:tc>
        <w:tc>
          <w:tcPr>
            <w:tcW w:w="992" w:type="dxa"/>
            <w:shd w:val="clear" w:color="auto" w:fill="auto"/>
          </w:tcPr>
          <w:p w14:paraId="5F6995A2" w14:textId="0F32D4DE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10</w:t>
            </w:r>
          </w:p>
        </w:tc>
      </w:tr>
      <w:tr w:rsidR="00DE3CA3" w14:paraId="644C3B68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1AB5EC0C" w14:textId="788E6DA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02D4367" w14:textId="5B6E8C8F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13087A3" w14:textId="77777777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Tikka</w:t>
            </w:r>
          </w:p>
          <w:p w14:paraId="737FA559" w14:textId="3CC7E4DB" w:rsidR="00DE3CA3" w:rsidRPr="009A1578" w:rsidRDefault="00F5061B" w:rsidP="00DE3C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954kJ, 468.4kcal</w:t>
            </w:r>
          </w:p>
        </w:tc>
        <w:tc>
          <w:tcPr>
            <w:tcW w:w="992" w:type="dxa"/>
            <w:shd w:val="clear" w:color="auto" w:fill="auto"/>
          </w:tcPr>
          <w:p w14:paraId="02F74CDC" w14:textId="4E1FEA0D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5B932575" w14:textId="77777777" w:rsidTr="003B40A7">
        <w:trPr>
          <w:trHeight w:val="479"/>
        </w:trPr>
        <w:tc>
          <w:tcPr>
            <w:tcW w:w="3539" w:type="dxa"/>
            <w:gridSpan w:val="2"/>
            <w:shd w:val="clear" w:color="auto" w:fill="auto"/>
            <w:vAlign w:val="center"/>
          </w:tcPr>
          <w:p w14:paraId="29F6F926" w14:textId="517980EC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2C0EBD1" w14:textId="6820E154" w:rsidR="00DE3CA3" w:rsidRPr="009A1578" w:rsidRDefault="00DE3CA3" w:rsidP="00DE3CA3">
            <w:pPr>
              <w:rPr>
                <w:rFonts w:ascii="Arial" w:hAnsi="Arial" w:cs="Arial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1D22483B" w14:textId="0D7CF034" w:rsidR="00DE3CA3" w:rsidRPr="00DE3CA3" w:rsidRDefault="00DE3CA3" w:rsidP="00DE3CA3">
            <w:pPr>
              <w:rPr>
                <w:rFonts w:ascii="Arial" w:hAnsi="Arial" w:cs="Arial"/>
                <w:sz w:val="28"/>
              </w:rPr>
            </w:pPr>
            <w:r w:rsidRPr="00DE3CA3">
              <w:rPr>
                <w:rFonts w:ascii="Arial" w:hAnsi="Arial" w:cs="Arial"/>
                <w:sz w:val="28"/>
              </w:rPr>
              <w:t>Chicken in light mayonnaise</w:t>
            </w:r>
          </w:p>
          <w:p w14:paraId="3E236F91" w14:textId="5BA382B1" w:rsidR="00DE3CA3" w:rsidRPr="009A1578" w:rsidRDefault="00F5061B" w:rsidP="00F506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1321.39k</w:t>
            </w:r>
            <w:r>
              <w:rPr>
                <w:rFonts w:ascii="Arial" w:hAnsi="Arial" w:cs="Arial"/>
                <w:color w:val="538135" w:themeColor="accent6" w:themeShade="BF"/>
              </w:rPr>
              <w:t>J</w:t>
            </w:r>
            <w:r w:rsidR="00DE3CA3" w:rsidRPr="00F5061B">
              <w:rPr>
                <w:rFonts w:ascii="Arial" w:hAnsi="Arial" w:cs="Arial"/>
                <w:color w:val="538135" w:themeColor="accent6" w:themeShade="BF"/>
              </w:rPr>
              <w:t>, 314.26kcal</w:t>
            </w:r>
          </w:p>
        </w:tc>
        <w:tc>
          <w:tcPr>
            <w:tcW w:w="992" w:type="dxa"/>
            <w:shd w:val="clear" w:color="auto" w:fill="auto"/>
          </w:tcPr>
          <w:p w14:paraId="707BE1D2" w14:textId="501D4B07" w:rsidR="00DE3CA3" w:rsidRPr="009A1578" w:rsidRDefault="00DE3CA3" w:rsidP="00DE3CA3">
            <w:pPr>
              <w:rPr>
                <w:rFonts w:ascii="Arial" w:hAnsi="Arial" w:cs="Arial"/>
              </w:rPr>
            </w:pPr>
            <w:r w:rsidRPr="009A1578">
              <w:rPr>
                <w:rFonts w:ascii="Arial" w:hAnsi="Arial" w:cs="Arial"/>
                <w:sz w:val="28"/>
              </w:rPr>
              <w:t>£</w:t>
            </w:r>
            <w:r>
              <w:rPr>
                <w:rFonts w:ascii="Arial" w:hAnsi="Arial" w:cs="Arial"/>
                <w:sz w:val="28"/>
              </w:rPr>
              <w:t>2.60</w:t>
            </w:r>
          </w:p>
        </w:tc>
      </w:tr>
      <w:tr w:rsidR="00DE3CA3" w14:paraId="2651B0AE" w14:textId="77777777" w:rsidTr="004F7DFD">
        <w:trPr>
          <w:trHeight w:val="1324"/>
        </w:trPr>
        <w:tc>
          <w:tcPr>
            <w:tcW w:w="9776" w:type="dxa"/>
            <w:gridSpan w:val="5"/>
            <w:shd w:val="clear" w:color="auto" w:fill="auto"/>
            <w:vAlign w:val="center"/>
          </w:tcPr>
          <w:p w14:paraId="54E9BF03" w14:textId="0A06A633" w:rsidR="00DE3CA3" w:rsidRPr="009A1578" w:rsidRDefault="00DE3CA3" w:rsidP="00DE3CA3">
            <w:pPr>
              <w:jc w:val="center"/>
              <w:rPr>
                <w:rFonts w:ascii="Arial" w:hAnsi="Arial" w:cs="Arial"/>
              </w:rPr>
            </w:pPr>
            <w:r w:rsidRPr="00DE3CA3">
              <w:rPr>
                <w:rFonts w:ascii="Arial" w:hAnsi="Arial" w:cs="Arial"/>
              </w:rPr>
              <w:lastRenderedPageBreak/>
              <w:t>Each item calculated per portion, recommended daily intake 2000 female, 2500 male</w:t>
            </w:r>
          </w:p>
        </w:tc>
      </w:tr>
    </w:tbl>
    <w:p w14:paraId="3A344190" w14:textId="5E53035E" w:rsidR="009A0E57" w:rsidRDefault="001A72BA"/>
    <w:sectPr w:rsidR="009A0E57" w:rsidSect="00F50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C8A0B" w14:textId="77777777" w:rsidR="008B6CF2" w:rsidRDefault="008B6CF2" w:rsidP="006F327D">
      <w:pPr>
        <w:spacing w:after="0" w:line="240" w:lineRule="auto"/>
      </w:pPr>
      <w:r>
        <w:separator/>
      </w:r>
    </w:p>
  </w:endnote>
  <w:endnote w:type="continuationSeparator" w:id="0">
    <w:p w14:paraId="24306385" w14:textId="77777777" w:rsidR="008B6CF2" w:rsidRDefault="008B6CF2" w:rsidP="006F3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altName w:val="Poppins SemiBold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Light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AFF93" w14:textId="77777777" w:rsidR="00802817" w:rsidRDefault="008028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4B7CC" w14:textId="77777777" w:rsidR="00802817" w:rsidRPr="00802817" w:rsidRDefault="00802817" w:rsidP="00802817">
    <w:pPr>
      <w:jc w:val="center"/>
      <w:rPr>
        <w:caps/>
        <w:color w:val="5B9BD5" w:themeColor="accent1"/>
      </w:rPr>
    </w:pPr>
    <w:r w:rsidRPr="00802817">
      <w:rPr>
        <w:caps/>
        <w:color w:val="5B9BD5" w:themeColor="accent1"/>
      </w:rPr>
      <w:t>FOR ALLERGEN INFORMATION PLEASE ASK A MEMBER OF STAFF. PLEASE SEE BOARDS FOR DAILY SPECIALS</w:t>
    </w:r>
  </w:p>
  <w:p w14:paraId="2743BE4B" w14:textId="77777777" w:rsidR="00802817" w:rsidRDefault="008028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F4D79" w14:textId="77777777" w:rsidR="00802817" w:rsidRDefault="008028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3BEDF" w14:textId="77777777" w:rsidR="008B6CF2" w:rsidRDefault="008B6CF2" w:rsidP="006F327D">
      <w:pPr>
        <w:spacing w:after="0" w:line="240" w:lineRule="auto"/>
      </w:pPr>
      <w:r>
        <w:separator/>
      </w:r>
    </w:p>
  </w:footnote>
  <w:footnote w:type="continuationSeparator" w:id="0">
    <w:p w14:paraId="4199B0D4" w14:textId="77777777" w:rsidR="008B6CF2" w:rsidRDefault="008B6CF2" w:rsidP="006F3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A5DA" w14:textId="77777777" w:rsidR="00802817" w:rsidRDefault="008028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F9729" w14:textId="77777777" w:rsidR="006F327D" w:rsidRDefault="006F327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30478EC2" wp14:editId="5D2A0ED1">
          <wp:simplePos x="0" y="0"/>
          <wp:positionH relativeFrom="column">
            <wp:posOffset>-692785</wp:posOffset>
          </wp:positionH>
          <wp:positionV relativeFrom="paragraph">
            <wp:posOffset>-281940</wp:posOffset>
          </wp:positionV>
          <wp:extent cx="7026822" cy="176022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A_Cafe73-Header_130921_M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26822" cy="1760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31AB6" w14:textId="77777777" w:rsidR="00802817" w:rsidRDefault="008028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DAzNDA3NzUyMDZS0lEKTi0uzszPAykwrgUAMffVaywAAAA="/>
  </w:docVars>
  <w:rsids>
    <w:rsidRoot w:val="006F327D"/>
    <w:rsid w:val="000C20E9"/>
    <w:rsid w:val="000D3CA1"/>
    <w:rsid w:val="00113CFD"/>
    <w:rsid w:val="00171B9F"/>
    <w:rsid w:val="001A72BA"/>
    <w:rsid w:val="002E15DC"/>
    <w:rsid w:val="00336DA9"/>
    <w:rsid w:val="003B40A7"/>
    <w:rsid w:val="004D4703"/>
    <w:rsid w:val="004F7DFD"/>
    <w:rsid w:val="00584280"/>
    <w:rsid w:val="00661E0F"/>
    <w:rsid w:val="006F327D"/>
    <w:rsid w:val="00732DC1"/>
    <w:rsid w:val="007942EF"/>
    <w:rsid w:val="007E0D37"/>
    <w:rsid w:val="007E7BA2"/>
    <w:rsid w:val="00802438"/>
    <w:rsid w:val="00802817"/>
    <w:rsid w:val="008B3F59"/>
    <w:rsid w:val="008B6CF2"/>
    <w:rsid w:val="009A1578"/>
    <w:rsid w:val="00DE3CA3"/>
    <w:rsid w:val="00F5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EAC07E"/>
  <w15:chartTrackingRefBased/>
  <w15:docId w15:val="{C64E1B1C-0875-4981-98E2-2FC585F1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ppinsCatagoryTitle">
    <w:name w:val="Poppins Catagory Title"/>
    <w:basedOn w:val="NormalWeb"/>
    <w:link w:val="PoppinsCatagory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32"/>
      <w:bdr w:val="nil"/>
      <w:lang w:val="cy-GB" w:eastAsia="en-GB"/>
    </w:rPr>
  </w:style>
  <w:style w:type="character" w:customStyle="1" w:styleId="PoppinsCatagoryTitleChar">
    <w:name w:val="Poppins Catagory Title Char"/>
    <w:basedOn w:val="DefaultParagraphFont"/>
    <w:link w:val="PoppinsCatagoryTitle"/>
    <w:rsid w:val="007E7BA2"/>
    <w:rPr>
      <w:rFonts w:ascii="Poppins SemiBold" w:eastAsia="Arial" w:hAnsi="Poppins SemiBold" w:cs="Poppins SemiBold"/>
      <w:b/>
      <w:bCs/>
      <w:color w:val="FF0066"/>
      <w:sz w:val="32"/>
      <w:szCs w:val="24"/>
      <w:bdr w:val="nil"/>
      <w:lang w:val="cy-GB" w:eastAsia="en-GB"/>
    </w:rPr>
  </w:style>
  <w:style w:type="paragraph" w:styleId="NormalWeb">
    <w:name w:val="Normal (Web)"/>
    <w:basedOn w:val="Normal"/>
    <w:uiPriority w:val="99"/>
    <w:semiHidden/>
    <w:unhideWhenUsed/>
    <w:rsid w:val="007E7BA2"/>
    <w:rPr>
      <w:rFonts w:ascii="Times New Roman" w:hAnsi="Times New Roman" w:cs="Times New Roman"/>
      <w:sz w:val="24"/>
      <w:szCs w:val="24"/>
    </w:rPr>
  </w:style>
  <w:style w:type="paragraph" w:customStyle="1" w:styleId="PoppinsDocumentTitle">
    <w:name w:val="Poppins Document Title"/>
    <w:basedOn w:val="NormalWeb"/>
    <w:link w:val="PoppinsDocumentTitleChar"/>
    <w:qFormat/>
    <w:rsid w:val="007E7BA2"/>
    <w:pPr>
      <w:spacing w:before="100" w:beforeAutospacing="1" w:after="100" w:afterAutospacing="1" w:line="240" w:lineRule="auto"/>
    </w:pPr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character" w:customStyle="1" w:styleId="PoppinsDocumentTitleChar">
    <w:name w:val="Poppins Document Title Char"/>
    <w:basedOn w:val="DefaultParagraphFont"/>
    <w:link w:val="PoppinsDocumentTitle"/>
    <w:rsid w:val="007E7BA2"/>
    <w:rPr>
      <w:rFonts w:ascii="Poppins Light" w:eastAsia="Times New Roman" w:hAnsi="Poppins Light" w:cs="Poppins Light"/>
      <w:b/>
      <w:bCs/>
      <w:color w:val="FF0066"/>
      <w:sz w:val="36"/>
      <w:szCs w:val="28"/>
      <w:bdr w:val="nil"/>
      <w:lang w:val="cy-GB" w:eastAsia="en-GB"/>
    </w:rPr>
  </w:style>
  <w:style w:type="paragraph" w:customStyle="1" w:styleId="PoppinsSubtitle">
    <w:name w:val="Poppins Subtitle"/>
    <w:basedOn w:val="NormalWeb"/>
    <w:link w:val="PoppinsSubtitleChar"/>
    <w:qFormat/>
    <w:rsid w:val="007E7BA2"/>
    <w:pPr>
      <w:spacing w:before="100" w:beforeAutospacing="1" w:after="100" w:afterAutospacing="1" w:line="240" w:lineRule="auto"/>
    </w:pPr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character" w:customStyle="1" w:styleId="PoppinsSubtitleChar">
    <w:name w:val="Poppins Subtitle Char"/>
    <w:basedOn w:val="DefaultParagraphFont"/>
    <w:link w:val="PoppinsSubtitle"/>
    <w:rsid w:val="007E7BA2"/>
    <w:rPr>
      <w:rFonts w:ascii="Poppins SemiBold" w:eastAsia="Arial" w:hAnsi="Poppins SemiBold" w:cs="Poppins SemiBold"/>
      <w:b/>
      <w:bCs/>
      <w:color w:val="FF0066"/>
      <w:sz w:val="20"/>
      <w:szCs w:val="20"/>
      <w:bdr w:val="nil"/>
      <w:lang w:val="cy-GB" w:eastAsia="en-GB"/>
    </w:rPr>
  </w:style>
  <w:style w:type="paragraph" w:styleId="Header">
    <w:name w:val="header"/>
    <w:basedOn w:val="Normal"/>
    <w:link w:val="Head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7D"/>
  </w:style>
  <w:style w:type="paragraph" w:styleId="Footer">
    <w:name w:val="footer"/>
    <w:basedOn w:val="Normal"/>
    <w:link w:val="FooterChar"/>
    <w:uiPriority w:val="99"/>
    <w:unhideWhenUsed/>
    <w:rsid w:val="006F3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7D"/>
  </w:style>
  <w:style w:type="table" w:styleId="TableGrid">
    <w:name w:val="Table Grid"/>
    <w:basedOn w:val="TableNormal"/>
    <w:uiPriority w:val="39"/>
    <w:rsid w:val="009A1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F5061B"/>
    <w:pPr>
      <w:spacing w:after="0" w:line="240" w:lineRule="auto"/>
    </w:pPr>
    <w:tblPr/>
  </w:style>
  <w:style w:type="character" w:styleId="PlaceholderText">
    <w:name w:val="Placeholder Text"/>
    <w:basedOn w:val="DefaultParagraphFont"/>
    <w:uiPriority w:val="99"/>
    <w:semiHidden/>
    <w:rsid w:val="003B40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8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81EF70BD6334D9A8DD0292CA57AB2" ma:contentTypeVersion="14" ma:contentTypeDescription="Create a new document." ma:contentTypeScope="" ma:versionID="dbbcf706c17b60f5200af15c88274d6e">
  <xsd:schema xmlns:xsd="http://www.w3.org/2001/XMLSchema" xmlns:xs="http://www.w3.org/2001/XMLSchema" xmlns:p="http://schemas.microsoft.com/office/2006/metadata/properties" xmlns:ns3="8d4fd336-de36-4eee-98a8-dfc1b05d228a" xmlns:ns4="bb649dc3-378e-48ec-9720-7bd4957bc9ba" targetNamespace="http://schemas.microsoft.com/office/2006/metadata/properties" ma:root="true" ma:fieldsID="a5a5713603b7061ab8af8932d620b2d1" ns3:_="" ns4:_="">
    <xsd:import namespace="8d4fd336-de36-4eee-98a8-dfc1b05d228a"/>
    <xsd:import namespace="bb649dc3-378e-48ec-9720-7bd4957bc9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d336-de36-4eee-98a8-dfc1b05d2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49dc3-378e-48ec-9720-7bd4957bc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A8D30C-C95B-4EC6-B2ED-9562738531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9A2542-8A61-4A9A-856F-E09F5648F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d336-de36-4eee-98a8-dfc1b05d228a"/>
    <ds:schemaRef ds:uri="bb649dc3-378e-48ec-9720-7bd4957bc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5F2610-ACDB-46F3-ABDA-BDA422E5E9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TC Group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Matthew</dc:creator>
  <cp:keywords/>
  <dc:description/>
  <cp:lastModifiedBy>Martin White</cp:lastModifiedBy>
  <cp:revision>6</cp:revision>
  <dcterms:created xsi:type="dcterms:W3CDTF">2021-10-12T16:13:00Z</dcterms:created>
  <dcterms:modified xsi:type="dcterms:W3CDTF">2022-09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D81EF70BD6334D9A8DD0292CA57AB2</vt:lpwstr>
  </property>
</Properties>
</file>